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9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/Province</w:t>
      </w:r>
    </w:p>
    <w:p w14:paraId="0000000A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Postal Code</w:t>
      </w:r>
    </w:p>
    <w:p w14:paraId="0000000B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C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E4407F" w:rsidRDefault="00FD11A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b/>
          <w:color w:val="000000"/>
        </w:rPr>
        <w:t>RE: NOTICE TO CANCEL SHIPMENT OF BACK-ORDERED GOODS</w:t>
      </w:r>
    </w:p>
    <w:p w14:paraId="0000000F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0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2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3" w14:textId="20B1502D" w:rsidR="00E4407F" w:rsidRDefault="00FD11A8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With reference to our purchase order [NUMBER] or contract [NUMBER] dated [DATE], a copy of which is attached. We did not receive a full and complete shipment. In addition we notice that some of the goods ordered are marked as out-of-stock or on back</w:t>
      </w:r>
      <w:r w:rsidR="0037171C">
        <w:rPr>
          <w:color w:val="000000"/>
        </w:rPr>
        <w:t>-</w:t>
      </w:r>
      <w:r>
        <w:rPr>
          <w:color w:val="000000"/>
        </w:rPr>
        <w:t>order.</w:t>
      </w:r>
    </w:p>
    <w:p w14:paraId="00000014" w14:textId="77777777" w:rsidR="00E4407F" w:rsidRDefault="00E4407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5" w14:textId="2194E9DD" w:rsidR="00E4407F" w:rsidRDefault="0037171C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We withdraw</w:t>
      </w:r>
      <w:r w:rsidR="00FD11A8">
        <w:rPr>
          <w:color w:val="000000"/>
        </w:rPr>
        <w:t xml:space="preserve"> our order for the back-ordered goods and </w:t>
      </w:r>
      <w:r>
        <w:rPr>
          <w:color w:val="000000"/>
        </w:rPr>
        <w:t xml:space="preserve">so would you please </w:t>
      </w:r>
      <w:r w:rsidR="00FD11A8">
        <w:rPr>
          <w:color w:val="000000"/>
        </w:rPr>
        <w:t>adjust our invoice to be only for the goods that we received.</w:t>
      </w:r>
    </w:p>
    <w:p w14:paraId="00000016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7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Thank you for your assistance in this matter.</w:t>
      </w:r>
    </w:p>
    <w:p w14:paraId="00000018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9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A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B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D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1F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20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1" w14:textId="77777777" w:rsidR="00E4407F" w:rsidRDefault="00FD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2" w14:textId="77777777" w:rsidR="00E4407F" w:rsidRDefault="00E440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3" w14:textId="77777777" w:rsidR="00E4407F" w:rsidRDefault="00E4407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24" w14:textId="77777777" w:rsidR="00E4407F" w:rsidRDefault="00E4407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sectPr w:rsidR="00E4407F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9E6B1D" w14:textId="77777777" w:rsidR="00FD11A8" w:rsidRDefault="00FD11A8">
      <w:r>
        <w:separator/>
      </w:r>
    </w:p>
  </w:endnote>
  <w:endnote w:type="continuationSeparator" w:id="0">
    <w:p w14:paraId="5F100B8F" w14:textId="77777777" w:rsidR="00FD11A8" w:rsidRDefault="00FD1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6" w14:textId="77777777" w:rsidR="00E4407F" w:rsidRDefault="00FD11A8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7" w14:textId="77777777" w:rsidR="00E4407F" w:rsidRDefault="00FD11A8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8" w14:textId="77777777" w:rsidR="00E4407F" w:rsidRDefault="00FD11A8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9" w14:textId="77777777" w:rsidR="00E4407F" w:rsidRDefault="004B7806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FD11A8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0D5795" w14:textId="77777777" w:rsidR="00FD11A8" w:rsidRDefault="00FD11A8">
      <w:r>
        <w:separator/>
      </w:r>
    </w:p>
  </w:footnote>
  <w:footnote w:type="continuationSeparator" w:id="0">
    <w:p w14:paraId="6392EF59" w14:textId="77777777" w:rsidR="00FD11A8" w:rsidRDefault="00FD11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5" w14:textId="77777777" w:rsidR="00E4407F" w:rsidRDefault="00E4407F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szSwACIjQxMTEyUdpeDU4uLM/DyQAsNaAKkwe0gsAAAA"/>
    <w:docVar w:name="Description" w:val="Use template to cancel shipment of back ordered goods"/>
    <w:docVar w:name="Excerpt" w:val="With reference to our purchase order [NUMBER] or contract [NUMBER] dated [DATE], a copy of which is attached. We did not receive a full and complete shipment. In addition we notice that some of the goods ordered are marked as out-of-stock or on back order."/>
    <w:docVar w:name="Source" w:val="www.ontariotraining.net"/>
    <w:docVar w:name="Tags" w:val="purchase order, out of date stock, back order, cancel order, adjust invoice, goods received"/>
  </w:docVars>
  <w:rsids>
    <w:rsidRoot w:val="00E4407F"/>
    <w:rsid w:val="00012E8B"/>
    <w:rsid w:val="0037171C"/>
    <w:rsid w:val="004B081A"/>
    <w:rsid w:val="004B7806"/>
    <w:rsid w:val="00E4407F"/>
    <w:rsid w:val="00F64DCA"/>
    <w:rsid w:val="00FD1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2C4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5oddgFYdFXvuISZECrAhJCgzzWQ==">AMUW2mUPIYw+4iNWaiAY/a1Ngo4f/B7gOk0UZOlB+PAgdTO4eHHnLmurTIqZt3v/co8xXQ9M3B2GgxAhgp6bWh3dHamXo4TCM86VWQtLW32+egMmY3SSpX2kl1vqv4X2/5Pbjwo5XzG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555</Characters>
  <Application>Microsoft Office Word</Application>
  <DocSecurity>0</DocSecurity>
  <Lines>3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10:08:00Z</dcterms:created>
  <dcterms:modified xsi:type="dcterms:W3CDTF">2019-10-21T19:15:00Z</dcterms:modified>
  <cp:category/>
</cp:coreProperties>
</file>